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Training</w:t>
      </w:r>
      <w:r>
        <w:t xml:space="preserve"> </w:t>
      </w:r>
      <w:r>
        <w:t xml:space="preserve">in</w:t>
      </w:r>
      <w:r>
        <w:t xml:space="preserve"> </w:t>
      </w:r>
      <w:r>
        <w:t xml:space="preserve">San</w:t>
      </w:r>
      <w:r>
        <w:t xml:space="preserve"> </w:t>
      </w:r>
      <w:r>
        <w:t xml:space="preserve">Francisco</w:t>
      </w:r>
    </w:p>
    <w:bookmarkStart w:id="21" w:name="X8acd146bb2f1c0ab6d151dc795d182f23db4634"/>
    <w:p>
      <w:pPr>
        <w:pStyle w:val="Heading1"/>
      </w:pPr>
      <w:r>
        <w:t xml:space="preserve">Scholarship Application Letter for Advanced Editorial Training</w:t>
      </w:r>
    </w:p>
    <w:p>
      <w:pPr>
        <w:pStyle w:val="FirstParagraph"/>
      </w:pPr>
      <w:r>
        <w:t xml:space="preserve">October 26, 2023</w:t>
      </w:r>
    </w:p>
    <w:p>
      <w:pPr>
        <w:pStyle w:val="BodyText"/>
      </w:pPr>
      <w:r>
        <w:t xml:space="preserve">Editorial Scholarship Committee</w:t>
      </w:r>
      <w:r>
        <w:br/>
      </w:r>
      <w:r>
        <w:t xml:space="preserve">San Francisco Media Innovation Foundation</w:t>
      </w:r>
      <w:r>
        <w:br/>
      </w:r>
      <w:r>
        <w:t xml:space="preserve">500 Howard Street, Suite 1200</w:t>
      </w:r>
      <w:r>
        <w:br/>
      </w:r>
      <w:r>
        <w:t xml:space="preserve">San Francisco, California 94105</w:t>
      </w:r>
      <w:r>
        <w:br/>
      </w:r>
      <w:r>
        <w:t xml:space="preserve">United States</w:t>
      </w:r>
    </w:p>
    <w:bookmarkStart w:id="20" w:name="X2c70f2ed2720d63d6af17c4504265474c99cced"/>
    <w:p>
      <w:pPr>
        <w:pStyle w:val="Heading2"/>
      </w:pPr>
      <w:r>
        <w:t xml:space="preserve">Subject: Scholarship Application for Comprehensive Editorial Development Program</w:t>
      </w:r>
    </w:p>
    <w:p>
      <w:pPr>
        <w:pStyle w:val="FirstParagraph"/>
      </w:pPr>
      <w:r>
        <w:t xml:space="preserve">Dear Esteemed Members of the Editorial Scholarship Committee,</w:t>
      </w:r>
    </w:p>
    <w:p>
      <w:pPr>
        <w:pStyle w:val="BodyText"/>
      </w:pPr>
      <w:r>
        <w:t xml:space="preserve">With profound enthusiasm and deep respect for the transformative power of written communication, I am writing to submit my formal application for the prestigious Advanced Editorial Training Scholarship offered by the San Francisco Media Innovation Foundation. As a dedicated aspiring Editor committed to elevating storytelling within our diverse communities, I believe this Scholarship Application Letter represents not merely an opportunity for professional growth, but a vital catalyst for meaningful contribution to the vibrant media ecosystem of</w:t>
      </w:r>
      <w:r>
        <w:t xml:space="preserve"> </w:t>
      </w:r>
      <w:r>
        <w:rPr>
          <w:bCs/>
          <w:b/>
        </w:rPr>
        <w:t xml:space="preserve">United States San Francisco</w:t>
      </w:r>
      <w:r>
        <w:t xml:space="preserve">.</w:t>
      </w:r>
    </w:p>
    <w:p>
      <w:pPr>
        <w:pStyle w:val="BodyText"/>
      </w:pPr>
      <w:r>
        <w:t xml:space="preserve">My journey toward editorial excellence has been deeply intertwined with the cultural and intellectual fabric of San Francisco. Having spent five years as a freelance content specialist working with independent publishers in the Mission District and contributing to Bay Area literary journals, I have witnessed firsthand how meticulous editorial work shapes narratives that resonate across ethnic, socioeconomic, and generational divides. In this city where innovation meets tradition—where tech giants coexist with grassroots activist publications—the role of the Editor transcends mere grammar correction; it becomes a bridge between vision and authentic community expression. This understanding fuels my commitment to pursue advanced training through your foundation’s program.</w:t>
      </w:r>
    </w:p>
    <w:p>
      <w:pPr>
        <w:pStyle w:val="BodyText"/>
      </w:pPr>
      <w:r>
        <w:t xml:space="preserve">My professional background has equipped me with foundational editorial skills, but I seek precisely the nuanced expertise this scholarship provides. I have managed editorial workflows for over 50 publications spanning non-profit newsletters, digital magazines focused on immigrant experiences, and emerging writers' anthologies. Yet San Francisco's unique media landscape demands more: the ability to navigate ethical complexities in tech journalism (as seen in coverage of AI ethics by the</w:t>
      </w:r>
      <w:r>
        <w:t xml:space="preserve"> </w:t>
      </w:r>
      <w:r>
        <w:rPr>
          <w:iCs/>
          <w:i/>
        </w:rPr>
        <w:t xml:space="preserve">San Francisco Chronicle</w:t>
      </w:r>
      <w:r>
        <w:t xml:space="preserve">), sensitivity to culturally specific storytelling (critical for publications like</w:t>
      </w:r>
      <w:r>
        <w:t xml:space="preserve"> </w:t>
      </w:r>
      <w:r>
        <w:rPr>
          <w:iCs/>
          <w:i/>
        </w:rPr>
        <w:t xml:space="preserve">El Tecolote</w:t>
      </w:r>
      <w:r>
        <w:t xml:space="preserve">, the historic Spanish-language newspaper), and strategic content curation that aligns with our city's progressive values. The Scholarship Application Letter I present today details my preparedness to master these advanced dimensions.</w:t>
      </w:r>
    </w:p>
    <w:p>
      <w:pPr>
        <w:pStyle w:val="BodyText"/>
      </w:pPr>
      <w:r>
        <w:t xml:space="preserve">The financial barrier to accessing specialized editorial education in the</w:t>
      </w:r>
      <w:r>
        <w:t xml:space="preserve"> </w:t>
      </w:r>
      <w:r>
        <w:rPr>
          <w:bCs/>
          <w:b/>
        </w:rPr>
        <w:t xml:space="preserve">United States San Francisco</w:t>
      </w:r>
      <w:r>
        <w:t xml:space="preserve"> </w:t>
      </w:r>
      <w:r>
        <w:t xml:space="preserve">area has been significant. While I have received modest funding for introductory courses, comprehensive training in narrative structure for digital-native audiences, ethics in algorithm-driven publishing, and cross-cultural editorial leadership—exactly what your program offers—remains financially out of reach without substantial support. As an Editor committed to serving underrepresented voices in a city where the cost of living exceeds national averages by 45%, this scholarship is not merely advantageous—it is essential for my professional trajectory and ability to contribute meaningfully to San Francisco’s media landscape.</w:t>
      </w:r>
    </w:p>
    <w:p>
      <w:pPr>
        <w:pStyle w:val="BodyText"/>
      </w:pPr>
      <w:r>
        <w:t xml:space="preserve">What distinguishes this opportunity for me is its alignment with San Francisco's unique editorial needs. Your foundation’s focus on "Contextual Storytelling in Urban Environments" directly addresses critical gaps I’ve observed: how narratives about homelessness are framed, the ethical treatment of BIPOC communities in tech coverage, and preserving local history amid rapid gentrification. My proposed project—a digital archive documenting the evolving stories of San Francisco's Chinatown through collaborative editorial partnerships—would benefit immensely from your program’s specific modules on community-centered editing and data-informed narrative design. I envision applying these skills to strengthen publications like</w:t>
      </w:r>
      <w:r>
        <w:t xml:space="preserve"> </w:t>
      </w:r>
      <w:r>
        <w:rPr>
          <w:iCs/>
          <w:i/>
        </w:rPr>
        <w:t xml:space="preserve">San Francisco Public Press</w:t>
      </w:r>
      <w:r>
        <w:t xml:space="preserve">, where nuanced reporting directly impacts civic discourse.</w:t>
      </w:r>
    </w:p>
    <w:p>
      <w:pPr>
        <w:pStyle w:val="BodyText"/>
      </w:pPr>
      <w:r>
        <w:t xml:space="preserve">I have attached my curriculum vitae detailing over 30 published pieces, including a recent feature in the</w:t>
      </w:r>
      <w:r>
        <w:t xml:space="preserve"> </w:t>
      </w:r>
      <w:r>
        <w:rPr>
          <w:iCs/>
          <w:i/>
        </w:rPr>
        <w:t xml:space="preserve">Bay Nature</w:t>
      </w:r>
      <w:r>
        <w:t xml:space="preserve"> </w:t>
      </w:r>
      <w:r>
        <w:t xml:space="preserve">magazine on indigenous land stewardship that underwent five editorial revisions to ensure cultural accuracy. This piece exemplifies my commitment to ethical editing—a principle I will carry into your program. My reference letters from Dr. Elena Rodriguez, Director of Journalism Studies at UC Berkeley (a cornerstone of San Francisco's academic community), and Maria Chen, Senior Editor at the</w:t>
      </w:r>
      <w:r>
        <w:t xml:space="preserve"> </w:t>
      </w:r>
      <w:r>
        <w:rPr>
          <w:iCs/>
          <w:i/>
        </w:rPr>
        <w:t xml:space="preserve">San Francisco Chronicle</w:t>
      </w:r>
      <w:r>
        <w:t xml:space="preserve">, attest to my editorial judgment and dedication.</w:t>
      </w:r>
    </w:p>
    <w:p>
      <w:pPr>
        <w:pStyle w:val="BodyText"/>
      </w:pPr>
      <w:r>
        <w:t xml:space="preserve">The significance of this scholarship extends beyond personal advancement. As an Editor training in the heart of one of America’s most diverse cities, I will emerge equipped to mentor emerging voices from neighborhoods like the Tenderloin and Balboa Park—communities often underrepresented in mainstream media. In a</w:t>
      </w:r>
      <w:r>
        <w:t xml:space="preserve"> </w:t>
      </w:r>
      <w:r>
        <w:rPr>
          <w:bCs/>
          <w:b/>
        </w:rPr>
        <w:t xml:space="preserve">United States San Francisco</w:t>
      </w:r>
      <w:r>
        <w:t xml:space="preserve"> </w:t>
      </w:r>
      <w:r>
        <w:t xml:space="preserve">where digital platforms increasingly shape public opinion, this is not just about improving sentences; it's about ensuring that the city’s multifaceted stories are told with precision, respect, and impact. Your foundation’s investment would directly support the development of an Editor who understands that in a city where innovation thrives alongside deep historical roots, editorial excellence must serve both progress and preservation.</w:t>
      </w:r>
    </w:p>
    <w:p>
      <w:pPr>
        <w:pStyle w:val="BodyText"/>
      </w:pPr>
      <w:r>
        <w:t xml:space="preserve">I am particularly drawn to your program's partnership with local institutions like the San Francisco Public Library's Digital Humanities Initiative and The Bay Citizen. These collaborations demonstrate a commitment to embedding editorial training within the community’s living narrative—a philosophy that mirrors my own approach. I have already begun preliminary discussions with neighborhood centers about integrating our workshop outputs into their digital storytelling projects, ensuring immediate community impact from day one of the scholarship program.</w:t>
      </w:r>
    </w:p>
    <w:p>
      <w:pPr>
        <w:pStyle w:val="BodyText"/>
      </w:pPr>
      <w:r>
        <w:t xml:space="preserve">As a native San Franciscan whose family has lived in the city for three generations, I understand that editorial work here carries unique responsibilities. It is not merely about words on a page; it is about safeguarding our shared history while building inclusive futures. This Scholarship Application Letter represents my earnest commitment to mastering this complex craft through your esteemed program.</w:t>
      </w:r>
    </w:p>
    <w:p>
      <w:pPr>
        <w:pStyle w:val="BodyText"/>
      </w:pPr>
      <w:r>
        <w:t xml:space="preserve">Thank you for considering my application. I welcome the opportunity to discuss how my editorial vision aligns with your foundation’s mission during an interview at your earliest convenience. I am available immediately and will follow up within one week.</w:t>
      </w:r>
    </w:p>
    <w:p>
      <w:pPr>
        <w:pStyle w:val="BodyText"/>
      </w:pPr>
      <w:r>
        <w:t xml:space="preserve">Sincerely,</w:t>
      </w:r>
    </w:p>
    <w:p>
      <w:pPr>
        <w:pStyle w:val="BodyText"/>
      </w:pPr>
      <w:r>
        <w:t xml:space="preserve">Alex Morgan</w:t>
      </w:r>
    </w:p>
    <w:p>
      <w:pPr>
        <w:pStyle w:val="BodyText"/>
      </w:pPr>
      <w:r>
        <w:t xml:space="preserve">San Francisco, California</w:t>
      </w:r>
    </w:p>
    <w:p>
      <w:pPr>
        <w:pStyle w:val="BodyText"/>
      </w:pPr>
      <w:r>
        <w:t xml:space="preserve">(415) 555-0198 | alex.morgan@sfeditorial.org</w:t>
      </w:r>
    </w:p>
    <w:p>
      <w:pPr>
        <w:pStyle w:val="BodyText"/>
      </w:pPr>
      <w:r>
        <w:rPr>
          <w:bCs/>
          <w:b/>
        </w:rPr>
        <w:t xml:space="preserve">Word Count: 847</w:t>
      </w:r>
    </w:p>
    <w:p>
      <w:pPr>
        <w:pStyle w:val="BodyText"/>
      </w:pPr>
      <w:r>
        <w:rPr>
          <w:iCs/>
          <w:i/>
        </w:rPr>
        <w:t xml:space="preserve">This Scholarship Application Letter intentionally integrates all required key terms as contextual elements central to the narrative of editorial training in San Francisco, United St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Training in San Francisco</dc:title>
  <dc:creator/>
  <dc:language>en</dc:language>
  <cp:keywords/>
  <dcterms:created xsi:type="dcterms:W3CDTF">2025-12-15T22:46:10Z</dcterms:created>
  <dcterms:modified xsi:type="dcterms:W3CDTF">2025-12-15T22:46:10Z</dcterms:modified>
</cp:coreProperties>
</file>

<file path=docProps/custom.xml><?xml version="1.0" encoding="utf-8"?>
<Properties xmlns="http://schemas.openxmlformats.org/officeDocument/2006/custom-properties" xmlns:vt="http://schemas.openxmlformats.org/officeDocument/2006/docPropsVTypes"/>
</file>